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A9E8" w14:textId="4F897B50" w:rsidR="008118C7" w:rsidRPr="00744558" w:rsidRDefault="008118C7" w:rsidP="00744558">
      <w:r w:rsidRPr="00744558">
        <w:t>Upneeq.servicepage.alwaysbeautiful.mz</w:t>
      </w:r>
    </w:p>
    <w:p w14:paraId="2A9B753C" w14:textId="045E92D8" w:rsidR="000A13A5" w:rsidRPr="00744558" w:rsidRDefault="000A13A5" w:rsidP="00744558">
      <w:r w:rsidRPr="00744558">
        <w:t>KW: UPNEEQ</w:t>
      </w:r>
    </w:p>
    <w:p w14:paraId="3B341427" w14:textId="4C1F060E" w:rsidR="000A13A5" w:rsidRPr="00744558" w:rsidRDefault="000A13A5" w:rsidP="00744558">
      <w:r w:rsidRPr="00744558">
        <w:t>/UPNEEQ-FOR-DROOPY-EYELIDS</w:t>
      </w:r>
    </w:p>
    <w:p w14:paraId="5D3812F3" w14:textId="0D529ED8" w:rsidR="000A13A5" w:rsidRPr="00744558" w:rsidRDefault="000A13A5" w:rsidP="00744558">
      <w:r w:rsidRPr="00744558">
        <w:t>META:</w:t>
      </w:r>
      <w:r w:rsidR="00CD6855" w:rsidRPr="00744558">
        <w:t xml:space="preserve"> Upneeq is a prescription eyedrop that temporarily improves droopy eyelids. </w:t>
      </w:r>
      <w:r w:rsidR="00744558">
        <w:t xml:space="preserve">Learn about </w:t>
      </w:r>
      <w:r w:rsidR="000B5DB1">
        <w:t>U</w:t>
      </w:r>
      <w:r w:rsidR="000B5DB1" w:rsidRPr="00744558">
        <w:t>pneeq</w:t>
      </w:r>
      <w:r w:rsidR="00CD6855" w:rsidRPr="00744558">
        <w:t xml:space="preserve"> price, before and after</w:t>
      </w:r>
      <w:r w:rsidR="00744558">
        <w:t xml:space="preserve"> results, scientific reviews, &amp; more.</w:t>
      </w:r>
    </w:p>
    <w:p w14:paraId="0BD2E9C5" w14:textId="54EEF288" w:rsidR="000A13A5" w:rsidRPr="00744558" w:rsidRDefault="000A13A5" w:rsidP="00744558">
      <w:r w:rsidRPr="00744558">
        <w:t>UPNEEQ |</w:t>
      </w:r>
      <w:r w:rsidR="00CD6855" w:rsidRPr="00744558">
        <w:t xml:space="preserve"> PRESCRIPTION EYEDROP THAT LIFTS DROOPY EYELIDS </w:t>
      </w:r>
    </w:p>
    <w:p w14:paraId="35683BE9" w14:textId="2C922DB3" w:rsidR="00C70C12" w:rsidRPr="00744558" w:rsidRDefault="000A13A5" w:rsidP="00744558">
      <w:r w:rsidRPr="00744558">
        <w:t>UPNEEQ</w:t>
      </w:r>
      <w:r w:rsidR="000B5DB1">
        <w:rPr>
          <w:rFonts w:ascii="Roboto" w:hAnsi="Roboto"/>
          <w:color w:val="4D5156"/>
          <w:sz w:val="21"/>
          <w:szCs w:val="21"/>
          <w:shd w:val="clear" w:color="auto" w:fill="FFFFFF"/>
        </w:rPr>
        <w:t>® </w:t>
      </w:r>
      <w:r w:rsidRPr="00744558">
        <w:t xml:space="preserve"> is the first and only FDA-</w:t>
      </w:r>
      <w:r w:rsidR="00744558">
        <w:t>approved</w:t>
      </w:r>
      <w:r w:rsidRPr="00744558">
        <w:t xml:space="preserve"> eye drop</w:t>
      </w:r>
      <w:r w:rsidR="006961A3">
        <w:t xml:space="preserve"> that</w:t>
      </w:r>
      <w:r w:rsidR="00C70C12" w:rsidRPr="00744558">
        <w:t xml:space="preserve"> improve</w:t>
      </w:r>
      <w:r w:rsidR="006961A3">
        <w:t>s</w:t>
      </w:r>
      <w:r w:rsidR="00C70C12" w:rsidRPr="00744558">
        <w:t xml:space="preserve"> </w:t>
      </w:r>
      <w:r w:rsidRPr="00744558">
        <w:t xml:space="preserve"> acquired ptosis</w:t>
      </w:r>
      <w:r w:rsidR="00CD6855" w:rsidRPr="00744558">
        <w:t xml:space="preserve"> (droopy eyelids caused by aging.)</w:t>
      </w:r>
      <w:r w:rsidRPr="00744558">
        <w:t xml:space="preserve"> </w:t>
      </w:r>
      <w:r w:rsidR="008F53FC" w:rsidRPr="00744558">
        <w:t xml:space="preserve"> </w:t>
      </w:r>
      <w:r w:rsidR="00C70C12" w:rsidRPr="00744558">
        <w:t>The once</w:t>
      </w:r>
      <w:r w:rsidR="006961A3">
        <w:t>-</w:t>
      </w:r>
      <w:r w:rsidR="00C70C12" w:rsidRPr="00744558">
        <w:t xml:space="preserve">daily eyedrop </w:t>
      </w:r>
      <w:r w:rsidR="00CD6855" w:rsidRPr="00744558">
        <w:t>temporar</w:t>
      </w:r>
      <w:r w:rsidR="006961A3">
        <w:t>il</w:t>
      </w:r>
      <w:r w:rsidR="00CD6855" w:rsidRPr="00744558">
        <w:t>y lifts the muscle of the upper eyelid, causing the eyes to open wider</w:t>
      </w:r>
      <w:r w:rsidR="000B5DB1" w:rsidRPr="00744558">
        <w:t xml:space="preserve">. </w:t>
      </w:r>
      <w:r w:rsidR="00744558">
        <w:t>This results in younger</w:t>
      </w:r>
      <w:r w:rsidR="006961A3">
        <w:t>-</w:t>
      </w:r>
      <w:r w:rsidR="00744558">
        <w:t>looking eyes and an overall more rejuvenated appearance.</w:t>
      </w:r>
    </w:p>
    <w:p w14:paraId="72EA2AA9" w14:textId="4FC2A909" w:rsidR="002B4069" w:rsidRPr="00744558" w:rsidRDefault="00C01604" w:rsidP="00744558">
      <w:r w:rsidRPr="00744558">
        <w:t>UPNEEQ BEFORE AND AFTER*</w:t>
      </w:r>
    </w:p>
    <w:p w14:paraId="79DBA957" w14:textId="59E70439" w:rsidR="00B93F23" w:rsidRPr="00744558" w:rsidRDefault="00B93F23" w:rsidP="00744558">
      <w:r w:rsidRPr="00744558">
        <w:rPr>
          <w:highlight w:val="yellow"/>
        </w:rPr>
        <w:t>INSERT BEFORE AND AFTER PICS</w:t>
      </w:r>
      <w:r w:rsidRPr="00744558">
        <w:t xml:space="preserve"> </w:t>
      </w:r>
    </w:p>
    <w:p w14:paraId="47ECF919" w14:textId="77777777" w:rsidR="000B5DB1" w:rsidRDefault="006053B3" w:rsidP="00744558">
      <w:r w:rsidRPr="00744558">
        <w:t xml:space="preserve">Upneeq before and after images depict genuine patients and </w:t>
      </w:r>
      <w:proofErr w:type="gramStart"/>
      <w:r w:rsidRPr="00744558">
        <w:t>real results</w:t>
      </w:r>
      <w:proofErr w:type="gramEnd"/>
      <w:r w:rsidRPr="00744558">
        <w:t xml:space="preserve">. </w:t>
      </w:r>
      <w:r w:rsidR="00FF5A65" w:rsidRPr="00744558">
        <w:t xml:space="preserve">As with any cosmetic procedure, outcomes may vary.* </w:t>
      </w:r>
    </w:p>
    <w:p w14:paraId="0D2261B2" w14:textId="091DAB64" w:rsidR="006053B3" w:rsidRPr="00744558" w:rsidRDefault="00FF5A65" w:rsidP="00744558">
      <w:r w:rsidRPr="00744558">
        <w:t>For optimal results, proper patient selection is</w:t>
      </w:r>
      <w:r w:rsidR="000B5DB1">
        <w:t xml:space="preserve"> necessary.</w:t>
      </w:r>
      <w:r w:rsidRPr="00744558">
        <w:t xml:space="preserve"> Find out if Upneeq is right for you by </w:t>
      </w:r>
      <w:r w:rsidR="000B5DB1" w:rsidRPr="00744558">
        <w:t>scheduling</w:t>
      </w:r>
      <w:r w:rsidRPr="00744558">
        <w:t xml:space="preserve"> </w:t>
      </w:r>
      <w:r w:rsidR="00744558">
        <w:t>a consultation with Always Beautiful, the premier provider of Upneeq in the Denver</w:t>
      </w:r>
      <w:r w:rsidR="006961A3">
        <w:t>,</w:t>
      </w:r>
      <w:r w:rsidR="00744558">
        <w:t xml:space="preserve"> </w:t>
      </w:r>
      <w:r w:rsidR="000B5DB1">
        <w:t>Colorado</w:t>
      </w:r>
      <w:r w:rsidR="00744558">
        <w:t xml:space="preserve"> area.</w:t>
      </w:r>
    </w:p>
    <w:p w14:paraId="51058214" w14:textId="269AE1B6" w:rsidR="001E6DB7" w:rsidRPr="00744558" w:rsidRDefault="001E6DB7" w:rsidP="00744558">
      <w:r w:rsidRPr="00744558">
        <w:t>HOW DOES IT WORK?</w:t>
      </w:r>
    </w:p>
    <w:p w14:paraId="141B5F3A" w14:textId="5244D552" w:rsidR="001555B2" w:rsidRPr="00744558" w:rsidRDefault="002718B8" w:rsidP="00744558">
      <w:r w:rsidRPr="00744558">
        <w:t xml:space="preserve">Upneeq is a prescription eyedrop. One eye drop </w:t>
      </w:r>
      <w:proofErr w:type="gramStart"/>
      <w:r w:rsidRPr="00744558">
        <w:t>is inserted</w:t>
      </w:r>
      <w:proofErr w:type="gramEnd"/>
      <w:r w:rsidRPr="00744558">
        <w:t xml:space="preserve"> into each eye once a day. </w:t>
      </w:r>
    </w:p>
    <w:p w14:paraId="1EEA42BB" w14:textId="168B040A" w:rsidR="002718B8" w:rsidRPr="00744558" w:rsidRDefault="002718B8" w:rsidP="00744558">
      <w:r w:rsidRPr="00744558">
        <w:t xml:space="preserve">Upneeq’s active ingredient </w:t>
      </w:r>
      <w:r w:rsidR="00744558">
        <w:t xml:space="preserve">consists </w:t>
      </w:r>
      <w:r w:rsidR="006961A3">
        <w:t xml:space="preserve">of </w:t>
      </w:r>
      <w:r w:rsidRPr="00744558">
        <w:t xml:space="preserve">0.1% oxymetazoline hydrochloride ophthalmic solution. Oxymetazoline </w:t>
      </w:r>
      <w:r w:rsidR="00D94D6B" w:rsidRPr="00744558">
        <w:t>is found in other medications, like</w:t>
      </w:r>
      <w:r w:rsidRPr="00744558">
        <w:t xml:space="preserve"> nasal decongestant spray</w:t>
      </w:r>
      <w:r w:rsidR="001555B2" w:rsidRPr="00744558">
        <w:t xml:space="preserve">. </w:t>
      </w:r>
      <w:r w:rsidRPr="00744558">
        <w:t>With Upneeq, oxymetazoline causes the upper eyelid muscle to contract (tighten up). This causes a subtle lifting</w:t>
      </w:r>
      <w:r w:rsidR="00744558">
        <w:t xml:space="preserve"> </w:t>
      </w:r>
      <w:r w:rsidR="006961A3">
        <w:t>e</w:t>
      </w:r>
      <w:r w:rsidR="00744558">
        <w:t>ffect and opens the eyes wider.</w:t>
      </w:r>
    </w:p>
    <w:p w14:paraId="7504898F" w14:textId="6685ED75" w:rsidR="00A517B1" w:rsidRPr="00744558" w:rsidRDefault="0055494B" w:rsidP="00744558">
      <w:r w:rsidRPr="00744558">
        <w:t xml:space="preserve">Upneeq’s lifting effect is temporary. </w:t>
      </w:r>
      <w:r w:rsidR="00744558">
        <w:t xml:space="preserve">Visible improvement is typically seen within 15 minutes of application. </w:t>
      </w:r>
      <w:r w:rsidRPr="00744558">
        <w:t>Results</w:t>
      </w:r>
      <w:r w:rsidR="00A517B1" w:rsidRPr="00744558">
        <w:t xml:space="preserve"> can last up to 6 hours. </w:t>
      </w:r>
    </w:p>
    <w:p w14:paraId="692A0936" w14:textId="0B34DAFE" w:rsidR="00C01604" w:rsidRPr="00744558" w:rsidRDefault="00A517B1" w:rsidP="00744558">
      <w:r w:rsidRPr="00744558">
        <w:t>UPNEEQ PRICE | HOW MUCH DOES IT COST?</w:t>
      </w:r>
    </w:p>
    <w:p w14:paraId="7DF6B2EE" w14:textId="5C390B18" w:rsidR="002718B8" w:rsidRPr="00744558" w:rsidRDefault="002718B8" w:rsidP="00744558">
      <w:r w:rsidRPr="00744558">
        <w:t>Upneeq is a prescription medication that costs</w:t>
      </w:r>
      <w:r w:rsidR="00972B0F" w:rsidRPr="00744558">
        <w:t>, on average, $220 for a</w:t>
      </w:r>
      <w:r w:rsidRPr="00744558">
        <w:t xml:space="preserve"> 30 day supply.</w:t>
      </w:r>
      <w:r w:rsidR="00A517B1" w:rsidRPr="00744558">
        <w:t xml:space="preserve"> That’s a little over $7 per day.</w:t>
      </w:r>
      <w:r w:rsidRPr="00744558">
        <w:t xml:space="preserve"> </w:t>
      </w:r>
      <w:r w:rsidR="0055494B" w:rsidRPr="00744558">
        <w:t xml:space="preserve">The </w:t>
      </w:r>
      <w:r w:rsidR="000B5DB1" w:rsidRPr="00744558">
        <w:t>eye</w:t>
      </w:r>
      <w:r w:rsidR="006961A3">
        <w:t>-</w:t>
      </w:r>
      <w:r w:rsidR="000B5DB1" w:rsidRPr="00744558">
        <w:t>lifting</w:t>
      </w:r>
      <w:r w:rsidR="0055494B" w:rsidRPr="00744558">
        <w:t xml:space="preserve"> eyedrop </w:t>
      </w:r>
      <w:proofErr w:type="gramStart"/>
      <w:r w:rsidR="0055494B" w:rsidRPr="00744558">
        <w:t>is not covered</w:t>
      </w:r>
      <w:proofErr w:type="gramEnd"/>
      <w:r w:rsidR="0055494B" w:rsidRPr="00744558">
        <w:t xml:space="preserve"> by insurance companies. </w:t>
      </w:r>
    </w:p>
    <w:p w14:paraId="73C49475" w14:textId="7C71671A" w:rsidR="00F2589F" w:rsidRPr="00744558" w:rsidRDefault="00F2589F" w:rsidP="00744558">
      <w:r w:rsidRPr="00744558">
        <w:t xml:space="preserve">WHAT IS ACQUIRED </w:t>
      </w:r>
      <w:r w:rsidR="000B5DB1" w:rsidRPr="00744558">
        <w:t>PTOSIS</w:t>
      </w:r>
      <w:r w:rsidRPr="00744558">
        <w:t>?</w:t>
      </w:r>
    </w:p>
    <w:p w14:paraId="5EDF39C9" w14:textId="35E38A17" w:rsidR="00B93F23" w:rsidRPr="00744558" w:rsidRDefault="00B93F23" w:rsidP="00744558">
      <w:r w:rsidRPr="00744558">
        <w:rPr>
          <w:highlight w:val="yellow"/>
        </w:rPr>
        <w:t xml:space="preserve">INSERT IMAGE 4 STAGES OF </w:t>
      </w:r>
      <w:r w:rsidR="000B5DB1" w:rsidRPr="00744558">
        <w:rPr>
          <w:highlight w:val="yellow"/>
        </w:rPr>
        <w:t>PTOSIS</w:t>
      </w:r>
    </w:p>
    <w:p w14:paraId="0283C2E7" w14:textId="136B6CC4" w:rsidR="00744558" w:rsidRDefault="00B93F23" w:rsidP="00744558">
      <w:r w:rsidRPr="00744558">
        <w:t>Ptosis is the medical term for low-lying or droopy eyelids. Ptosis may be genetic (congenital ptosis), caused by aging (acquired ptosis)</w:t>
      </w:r>
      <w:r w:rsidR="006961A3">
        <w:t>,</w:t>
      </w:r>
      <w:r w:rsidRPr="00744558">
        <w:t xml:space="preserve"> or caused by other issues such as</w:t>
      </w:r>
      <w:r w:rsidR="00744558">
        <w:t>:</w:t>
      </w:r>
    </w:p>
    <w:p w14:paraId="7CA1CCD9" w14:textId="77777777" w:rsidR="00744558" w:rsidRDefault="00B93F23" w:rsidP="00744558">
      <w:pPr>
        <w:pStyle w:val="ListParagraph"/>
        <w:numPr>
          <w:ilvl w:val="0"/>
          <w:numId w:val="1"/>
        </w:numPr>
      </w:pPr>
      <w:r w:rsidRPr="00744558">
        <w:t xml:space="preserve">surgery (cataract surgery or LASIK) </w:t>
      </w:r>
    </w:p>
    <w:p w14:paraId="0D5B1B62" w14:textId="77777777" w:rsidR="00744558" w:rsidRDefault="00744558" w:rsidP="00744558">
      <w:pPr>
        <w:pStyle w:val="ListParagraph"/>
        <w:numPr>
          <w:ilvl w:val="0"/>
          <w:numId w:val="1"/>
        </w:numPr>
      </w:pPr>
      <w:r>
        <w:t xml:space="preserve">eye </w:t>
      </w:r>
      <w:r w:rsidR="00B93F23" w:rsidRPr="00744558">
        <w:t>injur</w:t>
      </w:r>
      <w:r>
        <w:t>ies</w:t>
      </w:r>
      <w:r w:rsidR="00B93F23" w:rsidRPr="00744558">
        <w:t xml:space="preserve"> </w:t>
      </w:r>
    </w:p>
    <w:p w14:paraId="2238FD5C" w14:textId="77777777" w:rsidR="00744558" w:rsidRDefault="00B93F23" w:rsidP="00744558">
      <w:pPr>
        <w:pStyle w:val="ListParagraph"/>
        <w:numPr>
          <w:ilvl w:val="0"/>
          <w:numId w:val="1"/>
        </w:numPr>
      </w:pPr>
      <w:r w:rsidRPr="00744558">
        <w:t xml:space="preserve">wearing contact lenses </w:t>
      </w:r>
    </w:p>
    <w:p w14:paraId="5022CD65" w14:textId="77777777" w:rsidR="00744558" w:rsidRDefault="00B93F23" w:rsidP="00744558">
      <w:pPr>
        <w:pStyle w:val="ListParagraph"/>
        <w:numPr>
          <w:ilvl w:val="0"/>
          <w:numId w:val="1"/>
        </w:numPr>
      </w:pPr>
      <w:r w:rsidRPr="00744558">
        <w:lastRenderedPageBreak/>
        <w:t xml:space="preserve">migrating Botox </w:t>
      </w:r>
    </w:p>
    <w:p w14:paraId="28C1A86C" w14:textId="6AF7A653" w:rsidR="00B93F23" w:rsidRPr="00744558" w:rsidRDefault="00744558" w:rsidP="00744558">
      <w:pPr>
        <w:pStyle w:val="ListParagraph"/>
        <w:numPr>
          <w:ilvl w:val="0"/>
          <w:numId w:val="1"/>
        </w:numPr>
      </w:pPr>
      <w:r>
        <w:t>O</w:t>
      </w:r>
      <w:r w:rsidR="00B93F23" w:rsidRPr="00744558">
        <w:t>ther medical conditions</w:t>
      </w:r>
    </w:p>
    <w:p w14:paraId="28670EE7" w14:textId="09135335" w:rsidR="00B93F23" w:rsidRPr="00744558" w:rsidRDefault="00B93F23" w:rsidP="00744558">
      <w:r w:rsidRPr="00744558">
        <w:t xml:space="preserve">Upneeq </w:t>
      </w:r>
      <w:proofErr w:type="gramStart"/>
      <w:r w:rsidRPr="00744558">
        <w:t>is designed</w:t>
      </w:r>
      <w:proofErr w:type="gramEnd"/>
      <w:r w:rsidRPr="00744558">
        <w:t xml:space="preserve"> to treat acquired </w:t>
      </w:r>
      <w:r w:rsidR="000B5DB1" w:rsidRPr="00744558">
        <w:t>ptosis</w:t>
      </w:r>
      <w:r w:rsidRPr="00744558">
        <w:t xml:space="preserve">, the most common cause of droopy eyelids. </w:t>
      </w:r>
    </w:p>
    <w:p w14:paraId="14B37B54" w14:textId="0BB0457B" w:rsidR="00B93F23" w:rsidRPr="00744558" w:rsidRDefault="00B93F23" w:rsidP="00744558">
      <w:r w:rsidRPr="00744558">
        <w:t xml:space="preserve">Millions of adults over the age of 40 suffer from some degree of acquired </w:t>
      </w:r>
      <w:r w:rsidR="000B5DB1" w:rsidRPr="00744558">
        <w:t>ptosis</w:t>
      </w:r>
      <w:r w:rsidRPr="00744558">
        <w:t xml:space="preserve">. </w:t>
      </w:r>
      <w:r w:rsidR="006961A3">
        <w:t>The skin loses structural proteins (elastin and collagen) that provide elasticity as the skin gets older</w:t>
      </w:r>
      <w:r w:rsidR="000B5DB1">
        <w:t>. Ela</w:t>
      </w:r>
      <w:r w:rsidR="006961A3">
        <w:t>sti</w:t>
      </w:r>
      <w:r w:rsidR="000B5DB1">
        <w:t xml:space="preserve">city is </w:t>
      </w:r>
      <w:r w:rsidRPr="00744558">
        <w:t xml:space="preserve">the ability </w:t>
      </w:r>
      <w:r w:rsidR="006961A3">
        <w:t>of</w:t>
      </w:r>
      <w:r w:rsidRPr="00744558">
        <w:t xml:space="preserve"> </w:t>
      </w:r>
      <w:r w:rsidR="000B5DB1">
        <w:t xml:space="preserve">the </w:t>
      </w:r>
      <w:r w:rsidRPr="00744558">
        <w:t>skin to bounce back into place. Los</w:t>
      </w:r>
      <w:r w:rsidR="00744558">
        <w:t>s</w:t>
      </w:r>
      <w:r w:rsidRPr="00744558">
        <w:t xml:space="preserve"> of elasticity and the constant pull of gravity causes the upper eyelid to droop down over the eye. </w:t>
      </w:r>
      <w:r w:rsidR="00744558">
        <w:t xml:space="preserve">Acquired </w:t>
      </w:r>
      <w:r w:rsidR="000B5DB1">
        <w:t>ptosis</w:t>
      </w:r>
      <w:r w:rsidR="00744558">
        <w:t xml:space="preserve"> is primarily a cosmetic concern</w:t>
      </w:r>
      <w:r w:rsidR="000B5DB1">
        <w:t xml:space="preserve">. </w:t>
      </w:r>
      <w:r w:rsidR="00744558">
        <w:t>However, drooping eyelids can also impair vision.</w:t>
      </w:r>
    </w:p>
    <w:p w14:paraId="5471E36C" w14:textId="65015F61" w:rsidR="00F2589F" w:rsidRPr="00744558" w:rsidRDefault="00F2589F" w:rsidP="00744558">
      <w:r w:rsidRPr="00744558">
        <w:t xml:space="preserve">UPNEEQ vs. EYELID SURGERY (BLEPHAROPLASTY) </w:t>
      </w:r>
    </w:p>
    <w:p w14:paraId="7109B485" w14:textId="680C317A" w:rsidR="00744558" w:rsidRDefault="008F53FC" w:rsidP="00744558">
      <w:r w:rsidRPr="00744558">
        <w:t xml:space="preserve">Blepharoplasty, the popular eyelid surgery, was performed over 325,000 times in 2020. This makes blepharoplasty the second most popular cosmetic surgery in the nation (trailing close behind </w:t>
      </w:r>
      <w:r w:rsidR="006961A3">
        <w:t xml:space="preserve">the </w:t>
      </w:r>
      <w:r w:rsidRPr="00744558">
        <w:t>first</w:t>
      </w:r>
      <w:r w:rsidR="006961A3">
        <w:t>-</w:t>
      </w:r>
      <w:r w:rsidRPr="00744558">
        <w:t xml:space="preserve">place winner: rhinoplasty, aka, a nose job.) </w:t>
      </w:r>
    </w:p>
    <w:p w14:paraId="3941440A" w14:textId="7C735ED3" w:rsidR="008F53FC" w:rsidRPr="00744558" w:rsidRDefault="00744558" w:rsidP="00744558">
      <w:r w:rsidRPr="00744558">
        <w:t xml:space="preserve">After the eyelid surgery, swelling and bruising may </w:t>
      </w:r>
      <w:proofErr w:type="gramStart"/>
      <w:r w:rsidRPr="00744558">
        <w:t>take up</w:t>
      </w:r>
      <w:proofErr w:type="gramEnd"/>
      <w:r w:rsidRPr="00744558">
        <w:t xml:space="preserve"> to six weeks to subside.</w:t>
      </w:r>
    </w:p>
    <w:p w14:paraId="0D7CF9FE" w14:textId="7AC45DCD" w:rsidR="008F53FC" w:rsidRDefault="00744558" w:rsidP="00744558">
      <w:r>
        <w:t xml:space="preserve">EYELID SURGERY SCARRING: </w:t>
      </w:r>
      <w:r w:rsidR="008F53FC" w:rsidRPr="00744558">
        <w:t xml:space="preserve">During eyelid surgery, the surgeon </w:t>
      </w:r>
      <w:r>
        <w:t>cuts</w:t>
      </w:r>
      <w:r w:rsidR="008F53FC" w:rsidRPr="00744558">
        <w:t xml:space="preserve"> along the natural crease of the </w:t>
      </w:r>
      <w:r>
        <w:t xml:space="preserve">upper </w:t>
      </w:r>
      <w:r w:rsidR="008F53FC" w:rsidRPr="00744558">
        <w:t>eyelid and removes excess skin, muscle, or fat</w:t>
      </w:r>
      <w:r>
        <w:t>.</w:t>
      </w:r>
      <w:r w:rsidR="008F53FC" w:rsidRPr="00744558">
        <w:t xml:space="preserve"> These incisions </w:t>
      </w:r>
      <w:r>
        <w:t xml:space="preserve">are visible for about a year after the surgery </w:t>
      </w:r>
      <w:r w:rsidR="006961A3">
        <w:t>when</w:t>
      </w:r>
      <w:r>
        <w:t xml:space="preserve"> the</w:t>
      </w:r>
      <w:r w:rsidR="006961A3">
        <w:t xml:space="preserve"> scars</w:t>
      </w:r>
      <w:r>
        <w:t xml:space="preserve"> are red or pink. After a year, the scarring fades to a </w:t>
      </w:r>
      <w:r w:rsidR="008F53FC" w:rsidRPr="00744558">
        <w:t>less noticeable skin color</w:t>
      </w:r>
      <w:r>
        <w:t xml:space="preserve"> and can only be seen w</w:t>
      </w:r>
      <w:r w:rsidR="008F53FC" w:rsidRPr="00744558">
        <w:t>hen the eyelids are shut.</w:t>
      </w:r>
    </w:p>
    <w:p w14:paraId="2C7E4823" w14:textId="690C2F94" w:rsidR="00744558" w:rsidRPr="00744558" w:rsidRDefault="00744558" w:rsidP="00744558">
      <w:r>
        <w:t xml:space="preserve">While blepharoplasty </w:t>
      </w:r>
      <w:r w:rsidR="006961A3">
        <w:t>is</w:t>
      </w:r>
      <w:r>
        <w:t xml:space="preserve"> an invasive cosmetic surgery, improvement to droopy eyelids is dramatic</w:t>
      </w:r>
      <w:r w:rsidR="006961A3">
        <w:t>,</w:t>
      </w:r>
      <w:r>
        <w:t xml:space="preserve"> and results typ</w:t>
      </w:r>
      <w:r w:rsidRPr="00744558">
        <w:t>ically last for six to seven years.</w:t>
      </w:r>
    </w:p>
    <w:p w14:paraId="2A49CF5A" w14:textId="4FA709B7" w:rsidR="008F53FC" w:rsidRDefault="008F53FC" w:rsidP="00744558">
      <w:r w:rsidRPr="00744558">
        <w:t>Upneeq is a non-surgical alternative to blepharoplasty. The prescription eye drop is ideal for moderate, temporary improvement</w:t>
      </w:r>
      <w:r w:rsidR="00744558">
        <w:t>.</w:t>
      </w:r>
    </w:p>
    <w:p w14:paraId="562C9FA0" w14:textId="1D95C93F" w:rsidR="006961A3" w:rsidRPr="00744558" w:rsidRDefault="006961A3" w:rsidP="00744558">
      <w:r w:rsidRPr="006961A3">
        <w:rPr>
          <w:highlight w:val="yellow"/>
        </w:rPr>
        <w:t>J, can you make this into a good looking table for me</w:t>
      </w:r>
      <w:r>
        <w:rPr>
          <w:highlight w:val="yellow"/>
        </w:rPr>
        <w:t>,</w:t>
      </w:r>
      <w:r w:rsidRPr="006961A3">
        <w:rPr>
          <w:highlight w:val="yellow"/>
        </w:rPr>
        <w:t xml:space="preserve"> plea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F53FC" w:rsidRPr="00744558" w14:paraId="7B7D09A2" w14:textId="77777777" w:rsidTr="00EE7D47">
        <w:tc>
          <w:tcPr>
            <w:tcW w:w="9350" w:type="dxa"/>
            <w:gridSpan w:val="3"/>
          </w:tcPr>
          <w:p w14:paraId="6CA47082" w14:textId="2A4B15F3" w:rsidR="008F53FC" w:rsidRPr="00744558" w:rsidRDefault="008F53FC" w:rsidP="00744558">
            <w:r w:rsidRPr="00744558">
              <w:t>UPNEEQ vs</w:t>
            </w:r>
            <w:r w:rsidR="006961A3">
              <w:t>.</w:t>
            </w:r>
            <w:r w:rsidRPr="00744558">
              <w:t xml:space="preserve"> </w:t>
            </w:r>
            <w:r w:rsidR="000B5DB1" w:rsidRPr="00744558">
              <w:t>BLEPHAROPLASTY</w:t>
            </w:r>
            <w:r w:rsidRPr="00744558">
              <w:t xml:space="preserve"> (EYELID SURGERY)</w:t>
            </w:r>
          </w:p>
        </w:tc>
      </w:tr>
      <w:tr w:rsidR="008F53FC" w:rsidRPr="00744558" w14:paraId="03A90421" w14:textId="77777777" w:rsidTr="00EE7D47">
        <w:tc>
          <w:tcPr>
            <w:tcW w:w="3116" w:type="dxa"/>
          </w:tcPr>
          <w:p w14:paraId="06E786F6" w14:textId="77777777" w:rsidR="008F53FC" w:rsidRPr="00744558" w:rsidRDefault="008F53FC" w:rsidP="00744558"/>
        </w:tc>
        <w:tc>
          <w:tcPr>
            <w:tcW w:w="3117" w:type="dxa"/>
          </w:tcPr>
          <w:p w14:paraId="7B314FA0" w14:textId="77777777" w:rsidR="008F53FC" w:rsidRPr="00744558" w:rsidRDefault="008F53FC" w:rsidP="00744558">
            <w:r w:rsidRPr="00744558">
              <w:t>UPNEEQ</w:t>
            </w:r>
          </w:p>
        </w:tc>
        <w:tc>
          <w:tcPr>
            <w:tcW w:w="3117" w:type="dxa"/>
          </w:tcPr>
          <w:p w14:paraId="2DC8992C" w14:textId="53C72DED" w:rsidR="008F53FC" w:rsidRPr="00744558" w:rsidRDefault="000B5DB1" w:rsidP="00744558">
            <w:r w:rsidRPr="00744558">
              <w:t>BLEPHAROPLASTY</w:t>
            </w:r>
          </w:p>
        </w:tc>
      </w:tr>
      <w:tr w:rsidR="008F53FC" w:rsidRPr="00744558" w14:paraId="3C537CAD" w14:textId="77777777" w:rsidTr="00EE7D47">
        <w:tc>
          <w:tcPr>
            <w:tcW w:w="3116" w:type="dxa"/>
          </w:tcPr>
          <w:p w14:paraId="061022FC" w14:textId="77777777" w:rsidR="008F53FC" w:rsidRPr="00744558" w:rsidRDefault="008F53FC" w:rsidP="00744558">
            <w:r w:rsidRPr="00744558">
              <w:t>FDA CLEARED</w:t>
            </w:r>
          </w:p>
        </w:tc>
        <w:tc>
          <w:tcPr>
            <w:tcW w:w="3117" w:type="dxa"/>
          </w:tcPr>
          <w:p w14:paraId="341ACB7B" w14:textId="77777777" w:rsidR="008F53FC" w:rsidRPr="00744558" w:rsidRDefault="008F53FC" w:rsidP="00744558">
            <w:r w:rsidRPr="00744558">
              <w:t>X</w:t>
            </w:r>
          </w:p>
        </w:tc>
        <w:tc>
          <w:tcPr>
            <w:tcW w:w="3117" w:type="dxa"/>
          </w:tcPr>
          <w:p w14:paraId="02FCEE6D" w14:textId="77777777" w:rsidR="008F53FC" w:rsidRPr="00744558" w:rsidRDefault="008F53FC" w:rsidP="00744558">
            <w:r w:rsidRPr="00744558">
              <w:t>X</w:t>
            </w:r>
          </w:p>
        </w:tc>
      </w:tr>
      <w:tr w:rsidR="008F53FC" w:rsidRPr="00744558" w14:paraId="16D5C2D7" w14:textId="77777777" w:rsidTr="00EE7D47">
        <w:tc>
          <w:tcPr>
            <w:tcW w:w="3116" w:type="dxa"/>
          </w:tcPr>
          <w:p w14:paraId="69E2D1B6" w14:textId="77777777" w:rsidR="008F53FC" w:rsidRPr="00744558" w:rsidRDefault="008F53FC" w:rsidP="00744558">
            <w:r w:rsidRPr="00744558">
              <w:t>SCIENTIFICALLY PROVEN</w:t>
            </w:r>
          </w:p>
        </w:tc>
        <w:tc>
          <w:tcPr>
            <w:tcW w:w="3117" w:type="dxa"/>
          </w:tcPr>
          <w:p w14:paraId="3D94344B" w14:textId="77777777" w:rsidR="008F53FC" w:rsidRPr="00744558" w:rsidRDefault="008F53FC" w:rsidP="00744558">
            <w:r w:rsidRPr="00744558">
              <w:t>X</w:t>
            </w:r>
          </w:p>
        </w:tc>
        <w:tc>
          <w:tcPr>
            <w:tcW w:w="3117" w:type="dxa"/>
          </w:tcPr>
          <w:p w14:paraId="79A700C7" w14:textId="77777777" w:rsidR="008F53FC" w:rsidRPr="00744558" w:rsidRDefault="008F53FC" w:rsidP="00744558">
            <w:r w:rsidRPr="00744558">
              <w:t>X</w:t>
            </w:r>
          </w:p>
        </w:tc>
      </w:tr>
      <w:tr w:rsidR="008F53FC" w:rsidRPr="00744558" w14:paraId="613F0DAA" w14:textId="77777777" w:rsidTr="00EE7D47">
        <w:tc>
          <w:tcPr>
            <w:tcW w:w="3116" w:type="dxa"/>
          </w:tcPr>
          <w:p w14:paraId="21A05EFD" w14:textId="77777777" w:rsidR="008F53FC" w:rsidRPr="00744558" w:rsidRDefault="008F53FC" w:rsidP="00744558">
            <w:r w:rsidRPr="00744558">
              <w:t>TREATMENT TYPE</w:t>
            </w:r>
          </w:p>
        </w:tc>
        <w:tc>
          <w:tcPr>
            <w:tcW w:w="3117" w:type="dxa"/>
          </w:tcPr>
          <w:p w14:paraId="2068E22F" w14:textId="77777777" w:rsidR="008F53FC" w:rsidRPr="00744558" w:rsidRDefault="008F53FC" w:rsidP="00744558">
            <w:r w:rsidRPr="00744558">
              <w:t>Daily eyedrop</w:t>
            </w:r>
          </w:p>
        </w:tc>
        <w:tc>
          <w:tcPr>
            <w:tcW w:w="3117" w:type="dxa"/>
          </w:tcPr>
          <w:p w14:paraId="72B9E97B" w14:textId="77777777" w:rsidR="008F53FC" w:rsidRPr="00744558" w:rsidRDefault="008F53FC" w:rsidP="00744558">
            <w:r w:rsidRPr="00744558">
              <w:t>Cosmetic surgery</w:t>
            </w:r>
          </w:p>
        </w:tc>
      </w:tr>
      <w:tr w:rsidR="008F53FC" w:rsidRPr="00744558" w14:paraId="758E0C64" w14:textId="77777777" w:rsidTr="00EE7D47">
        <w:tc>
          <w:tcPr>
            <w:tcW w:w="3116" w:type="dxa"/>
          </w:tcPr>
          <w:p w14:paraId="4AFC27DF" w14:textId="77777777" w:rsidR="008F53FC" w:rsidRPr="00744558" w:rsidRDefault="008F53FC" w:rsidP="00744558">
            <w:r w:rsidRPr="00744558">
              <w:t>RESULTS</w:t>
            </w:r>
          </w:p>
        </w:tc>
        <w:tc>
          <w:tcPr>
            <w:tcW w:w="3117" w:type="dxa"/>
          </w:tcPr>
          <w:p w14:paraId="46926C2E" w14:textId="77777777" w:rsidR="008F53FC" w:rsidRPr="00744558" w:rsidRDefault="008F53FC" w:rsidP="00744558">
            <w:r w:rsidRPr="00744558">
              <w:t>Moderate improvement in droopy eyelids</w:t>
            </w:r>
          </w:p>
        </w:tc>
        <w:tc>
          <w:tcPr>
            <w:tcW w:w="3117" w:type="dxa"/>
          </w:tcPr>
          <w:p w14:paraId="7A4CF633" w14:textId="77777777" w:rsidR="008F53FC" w:rsidRPr="00744558" w:rsidRDefault="008F53FC" w:rsidP="00744558">
            <w:r w:rsidRPr="00744558">
              <w:t>Dramatic improvement in droopy eyelids</w:t>
            </w:r>
          </w:p>
        </w:tc>
      </w:tr>
      <w:tr w:rsidR="008F53FC" w:rsidRPr="00744558" w14:paraId="3E90B6DB" w14:textId="77777777" w:rsidTr="00EE7D47">
        <w:tc>
          <w:tcPr>
            <w:tcW w:w="3116" w:type="dxa"/>
          </w:tcPr>
          <w:p w14:paraId="657E60EC" w14:textId="5905D41C" w:rsidR="008F53FC" w:rsidRPr="00744558" w:rsidRDefault="006961A3" w:rsidP="00744558">
            <w:r>
              <w:t>HOW LONG DO RESULTS LAST</w:t>
            </w:r>
          </w:p>
        </w:tc>
        <w:tc>
          <w:tcPr>
            <w:tcW w:w="3117" w:type="dxa"/>
          </w:tcPr>
          <w:p w14:paraId="3C591CAB" w14:textId="77777777" w:rsidR="008F53FC" w:rsidRPr="00744558" w:rsidRDefault="008F53FC" w:rsidP="00744558">
            <w:r w:rsidRPr="00744558">
              <w:t>Results last for 6 hours</w:t>
            </w:r>
          </w:p>
        </w:tc>
        <w:tc>
          <w:tcPr>
            <w:tcW w:w="3117" w:type="dxa"/>
          </w:tcPr>
          <w:p w14:paraId="41ADAB48" w14:textId="77777777" w:rsidR="008F53FC" w:rsidRPr="00744558" w:rsidRDefault="008F53FC" w:rsidP="00744558">
            <w:r w:rsidRPr="00744558">
              <w:t>Results last for six years</w:t>
            </w:r>
          </w:p>
        </w:tc>
      </w:tr>
      <w:tr w:rsidR="008F53FC" w:rsidRPr="00744558" w14:paraId="088FD01C" w14:textId="77777777" w:rsidTr="00EE7D47">
        <w:tc>
          <w:tcPr>
            <w:tcW w:w="3116" w:type="dxa"/>
          </w:tcPr>
          <w:p w14:paraId="50C3D742" w14:textId="138A2BFE" w:rsidR="008F53FC" w:rsidRPr="00744558" w:rsidRDefault="008F53FC" w:rsidP="00744558">
            <w:r w:rsidRPr="00744558">
              <w:t>DOWNTIME</w:t>
            </w:r>
          </w:p>
        </w:tc>
        <w:tc>
          <w:tcPr>
            <w:tcW w:w="3117" w:type="dxa"/>
          </w:tcPr>
          <w:p w14:paraId="0425E7CE" w14:textId="77777777" w:rsidR="008F53FC" w:rsidRPr="00744558" w:rsidRDefault="008F53FC" w:rsidP="00744558">
            <w:r w:rsidRPr="00744558">
              <w:t>No downtime required</w:t>
            </w:r>
          </w:p>
        </w:tc>
        <w:tc>
          <w:tcPr>
            <w:tcW w:w="3117" w:type="dxa"/>
          </w:tcPr>
          <w:p w14:paraId="3D3A81BC" w14:textId="77777777" w:rsidR="008F53FC" w:rsidRPr="00744558" w:rsidRDefault="008F53FC" w:rsidP="00744558">
            <w:r w:rsidRPr="00744558">
              <w:t>Extensive downtime</w:t>
            </w:r>
          </w:p>
        </w:tc>
      </w:tr>
      <w:tr w:rsidR="008F53FC" w:rsidRPr="00744558" w14:paraId="2C7A238C" w14:textId="77777777" w:rsidTr="00EE7D47">
        <w:tc>
          <w:tcPr>
            <w:tcW w:w="3116" w:type="dxa"/>
          </w:tcPr>
          <w:p w14:paraId="102F683D" w14:textId="77777777" w:rsidR="008F53FC" w:rsidRPr="00744558" w:rsidRDefault="008F53FC" w:rsidP="00744558">
            <w:r w:rsidRPr="00744558">
              <w:t>SCARRING</w:t>
            </w:r>
          </w:p>
        </w:tc>
        <w:tc>
          <w:tcPr>
            <w:tcW w:w="3117" w:type="dxa"/>
          </w:tcPr>
          <w:p w14:paraId="05BEAA21" w14:textId="77777777" w:rsidR="008F53FC" w:rsidRPr="00744558" w:rsidRDefault="008F53FC" w:rsidP="00744558">
            <w:r w:rsidRPr="00744558">
              <w:t>No scarring</w:t>
            </w:r>
          </w:p>
        </w:tc>
        <w:tc>
          <w:tcPr>
            <w:tcW w:w="3117" w:type="dxa"/>
          </w:tcPr>
          <w:p w14:paraId="7E916FC7" w14:textId="77777777" w:rsidR="008F53FC" w:rsidRPr="00744558" w:rsidRDefault="008F53FC" w:rsidP="00744558">
            <w:r w:rsidRPr="00744558">
              <w:t xml:space="preserve">Minimal scarring once fully healed </w:t>
            </w:r>
          </w:p>
        </w:tc>
      </w:tr>
      <w:tr w:rsidR="008F53FC" w:rsidRPr="00744558" w14:paraId="437974FE" w14:textId="77777777" w:rsidTr="00EE7D47">
        <w:tc>
          <w:tcPr>
            <w:tcW w:w="3116" w:type="dxa"/>
          </w:tcPr>
          <w:p w14:paraId="64B28E3E" w14:textId="77777777" w:rsidR="008F53FC" w:rsidRPr="00744558" w:rsidRDefault="008F53FC" w:rsidP="00744558">
            <w:r w:rsidRPr="00744558">
              <w:t>COST</w:t>
            </w:r>
          </w:p>
        </w:tc>
        <w:tc>
          <w:tcPr>
            <w:tcW w:w="3117" w:type="dxa"/>
          </w:tcPr>
          <w:p w14:paraId="3107DF4E" w14:textId="77777777" w:rsidR="008F53FC" w:rsidRPr="00744558" w:rsidRDefault="008F53FC" w:rsidP="00744558">
            <w:r w:rsidRPr="00744558">
              <w:t>$220 per month</w:t>
            </w:r>
          </w:p>
        </w:tc>
        <w:tc>
          <w:tcPr>
            <w:tcW w:w="3117" w:type="dxa"/>
          </w:tcPr>
          <w:p w14:paraId="160E73B4" w14:textId="0B800438" w:rsidR="008F53FC" w:rsidRPr="00744558" w:rsidRDefault="008F53FC" w:rsidP="00744558">
            <w:r w:rsidRPr="00744558">
              <w:t xml:space="preserve">According to the ASPS, the average cost of cosmetic eyelid surgery is </w:t>
            </w:r>
            <w:r w:rsidRPr="00744558">
              <w:rPr>
                <w:b/>
                <w:bCs/>
              </w:rPr>
              <w:t>$</w:t>
            </w:r>
            <w:proofErr w:type="spellStart"/>
            <w:r w:rsidRPr="00744558">
              <w:rPr>
                <w:b/>
                <w:bCs/>
              </w:rPr>
              <w:t>4,120.</w:t>
            </w:r>
            <w:r w:rsidRPr="00744558">
              <w:t>This</w:t>
            </w:r>
            <w:proofErr w:type="spellEnd"/>
            <w:r w:rsidR="006961A3">
              <w:t xml:space="preserve"> estimate</w:t>
            </w:r>
            <w:r w:rsidRPr="00744558">
              <w:t xml:space="preserve"> does not include the price of anesthesia, facility fees, and other related </w:t>
            </w:r>
            <w:r w:rsidR="000B5DB1" w:rsidRPr="00744558">
              <w:t>expenses</w:t>
            </w:r>
            <w:r w:rsidRPr="00744558">
              <w:t xml:space="preserve">. </w:t>
            </w:r>
          </w:p>
        </w:tc>
      </w:tr>
      <w:tr w:rsidR="008F53FC" w:rsidRPr="00744558" w14:paraId="3246D77A" w14:textId="77777777" w:rsidTr="00EE7D47">
        <w:tc>
          <w:tcPr>
            <w:tcW w:w="3116" w:type="dxa"/>
          </w:tcPr>
          <w:p w14:paraId="2589FB62" w14:textId="77777777" w:rsidR="008F53FC" w:rsidRPr="00744558" w:rsidRDefault="008F53FC" w:rsidP="00744558">
            <w:r w:rsidRPr="00744558">
              <w:lastRenderedPageBreak/>
              <w:t>IDEAL CANDIDATE</w:t>
            </w:r>
          </w:p>
        </w:tc>
        <w:tc>
          <w:tcPr>
            <w:tcW w:w="3117" w:type="dxa"/>
          </w:tcPr>
          <w:p w14:paraId="397DA08A" w14:textId="3A3689BA" w:rsidR="008F53FC" w:rsidRPr="00744558" w:rsidRDefault="008F53FC" w:rsidP="00744558">
            <w:proofErr w:type="gramStart"/>
            <w:r w:rsidRPr="00744558">
              <w:t>Men and women</w:t>
            </w:r>
            <w:proofErr w:type="gramEnd"/>
            <w:r w:rsidRPr="00744558">
              <w:t xml:space="preserve"> with acquired </w:t>
            </w:r>
            <w:r w:rsidR="000B5DB1" w:rsidRPr="00744558">
              <w:t>ptosis</w:t>
            </w:r>
            <w:r w:rsidRPr="00744558">
              <w:t xml:space="preserve"> that want moderate cosmetic improvement without surgery</w:t>
            </w:r>
          </w:p>
        </w:tc>
        <w:tc>
          <w:tcPr>
            <w:tcW w:w="3117" w:type="dxa"/>
          </w:tcPr>
          <w:p w14:paraId="2384A1FB" w14:textId="6F5C8D1B" w:rsidR="008F53FC" w:rsidRPr="00744558" w:rsidRDefault="008F53FC" w:rsidP="00744558">
            <w:proofErr w:type="gramStart"/>
            <w:r w:rsidRPr="00744558">
              <w:t>Men and women</w:t>
            </w:r>
            <w:proofErr w:type="gramEnd"/>
            <w:r w:rsidRPr="00744558">
              <w:t xml:space="preserve"> with congenital or acquired </w:t>
            </w:r>
            <w:r w:rsidR="000B5DB1" w:rsidRPr="00744558">
              <w:t>ptosis</w:t>
            </w:r>
            <w:r w:rsidR="006961A3">
              <w:t xml:space="preserve"> who want</w:t>
            </w:r>
            <w:r w:rsidRPr="00744558">
              <w:t xml:space="preserve"> dramatic improvement</w:t>
            </w:r>
            <w:r w:rsidR="006961A3">
              <w:t xml:space="preserve"> to their eyelids</w:t>
            </w:r>
            <w:r w:rsidRPr="00744558">
              <w:t xml:space="preserve"> and are willing to undergo major cosmetic surgery. </w:t>
            </w:r>
          </w:p>
        </w:tc>
      </w:tr>
    </w:tbl>
    <w:p w14:paraId="00B4F5AB" w14:textId="77777777" w:rsidR="008F53FC" w:rsidRPr="00744558" w:rsidRDefault="008F53FC" w:rsidP="00744558"/>
    <w:p w14:paraId="004A7768" w14:textId="4763E3E8" w:rsidR="001E6DB7" w:rsidRPr="00744558" w:rsidRDefault="001E6DB7" w:rsidP="00744558">
      <w:r w:rsidRPr="00744558">
        <w:t>SCIENTIFIC REVIEWS AND CLINICAL EVIDENCE</w:t>
      </w:r>
    </w:p>
    <w:p w14:paraId="08C13301" w14:textId="6A8B3D38" w:rsidR="00B93F23" w:rsidRPr="00744558" w:rsidRDefault="000B5DB1" w:rsidP="00744558">
      <w:r w:rsidRPr="00744558">
        <w:t>Clinical</w:t>
      </w:r>
      <w:r w:rsidR="00B93F23" w:rsidRPr="00744558">
        <w:t xml:space="preserve"> studies prove Upneeq to be safe and effective at improving the appearance of the upper eyelid and scope of vision.</w:t>
      </w:r>
    </w:p>
    <w:p w14:paraId="59573161" w14:textId="4C9E2EC2" w:rsidR="00B93F23" w:rsidRPr="00744558" w:rsidRDefault="00B93F23" w:rsidP="00744558">
      <w:r w:rsidRPr="00744558">
        <w:t xml:space="preserve">Nearly 90% of patients demonstrated a visible improvement. 74% of </w:t>
      </w:r>
      <w:r w:rsidR="000B5DB1" w:rsidRPr="00744558">
        <w:t>these</w:t>
      </w:r>
      <w:r w:rsidRPr="00744558">
        <w:t xml:space="preserve"> patients demonstrated </w:t>
      </w:r>
      <w:proofErr w:type="gramStart"/>
      <w:r w:rsidRPr="00744558">
        <w:t>great results</w:t>
      </w:r>
      <w:proofErr w:type="gramEnd"/>
      <w:r w:rsidRPr="00744558">
        <w:t>, with 50% or more improvement to their upper eyelid</w:t>
      </w:r>
      <w:r w:rsidR="006961A3">
        <w:t>s</w:t>
      </w:r>
      <w:r w:rsidRPr="00744558">
        <w:t xml:space="preserve">. </w:t>
      </w:r>
    </w:p>
    <w:p w14:paraId="04D17BC5" w14:textId="739DD971" w:rsidR="00B93F23" w:rsidRPr="00744558" w:rsidRDefault="00B93F23" w:rsidP="00744558">
      <w:r w:rsidRPr="00744558">
        <w:t xml:space="preserve">On average, patients saw a </w:t>
      </w:r>
      <w:proofErr w:type="spellStart"/>
      <w:r w:rsidR="006961A3">
        <w:t>1</w:t>
      </w:r>
      <w:r w:rsidR="000B5DB1" w:rsidRPr="00744558">
        <w:t>mm</w:t>
      </w:r>
      <w:proofErr w:type="spellEnd"/>
      <w:r w:rsidRPr="00744558">
        <w:t xml:space="preserve"> lift in their upper eyelid. </w:t>
      </w:r>
    </w:p>
    <w:p w14:paraId="010E296A" w14:textId="09ABB45F" w:rsidR="00B93F23" w:rsidRPr="00744558" w:rsidRDefault="00B93F23" w:rsidP="00744558">
      <w:r w:rsidRPr="00744558">
        <w:t>Most patients saw a noticeable lift in their upper eyelid</w:t>
      </w:r>
      <w:r w:rsidR="006961A3">
        <w:t>s</w:t>
      </w:r>
      <w:r w:rsidRPr="00744558">
        <w:t xml:space="preserve"> within</w:t>
      </w:r>
      <w:r w:rsidR="00744558">
        <w:t xml:space="preserve"> 15 minutes</w:t>
      </w:r>
      <w:r w:rsidRPr="00744558">
        <w:t xml:space="preserve"> of applying the drops. Some patients saw improvement in as little as 5 minutes. </w:t>
      </w:r>
    </w:p>
    <w:p w14:paraId="7946E298" w14:textId="3C6395D7" w:rsidR="001E6DB7" w:rsidRPr="00744558" w:rsidRDefault="001E6DB7" w:rsidP="00744558">
      <w:r w:rsidRPr="00744558">
        <w:t>IS UPNEEQ RIGHT FOR ME?</w:t>
      </w:r>
    </w:p>
    <w:p w14:paraId="41AC891A" w14:textId="1CC7CFF6" w:rsidR="008F53FC" w:rsidRPr="00744558" w:rsidRDefault="008F53FC" w:rsidP="00744558">
      <w:r w:rsidRPr="00744558">
        <w:t xml:space="preserve">Upneeq is designed for </w:t>
      </w:r>
      <w:proofErr w:type="gramStart"/>
      <w:r w:rsidRPr="00744558">
        <w:t>men and women</w:t>
      </w:r>
      <w:proofErr w:type="gramEnd"/>
      <w:r w:rsidRPr="00744558">
        <w:t xml:space="preserve"> suffering from acquired </w:t>
      </w:r>
      <w:r w:rsidR="000B5DB1" w:rsidRPr="00744558">
        <w:t>ptosis</w:t>
      </w:r>
      <w:r w:rsidRPr="00744558">
        <w:t xml:space="preserve"> (droopy eyelids caused by aging.) The daily eyedrop provides moderate improvement</w:t>
      </w:r>
      <w:r w:rsidR="000B5DB1">
        <w:t>. It is</w:t>
      </w:r>
      <w:r w:rsidRPr="00744558">
        <w:t xml:space="preserve"> ideal for individuals who want younger</w:t>
      </w:r>
      <w:r w:rsidR="006961A3">
        <w:t>-</w:t>
      </w:r>
      <w:r w:rsidRPr="00744558">
        <w:t xml:space="preserve">looking eyes without surgical intervention. </w:t>
      </w:r>
    </w:p>
    <w:p w14:paraId="13146FFB" w14:textId="0035C395" w:rsidR="008F53FC" w:rsidRPr="00744558" w:rsidRDefault="008F53FC" w:rsidP="00744558">
      <w:r w:rsidRPr="00744558">
        <w:t>Upneeq may interfere with certain medications,  especially those that affect blood pressure and amine metabolism. Be sure to disclose medication use and medical history to your doctor.</w:t>
      </w:r>
    </w:p>
    <w:p w14:paraId="206C51F9" w14:textId="2D3ED487" w:rsidR="001E6DB7" w:rsidRPr="00744558" w:rsidRDefault="001E6DB7" w:rsidP="00744558">
      <w:r w:rsidRPr="00744558">
        <w:t>UPNEEQ SIDE EFFECTS</w:t>
      </w:r>
    </w:p>
    <w:p w14:paraId="73E3C931" w14:textId="683FA4BD" w:rsidR="00B93F23" w:rsidRPr="00744558" w:rsidRDefault="00B93F23" w:rsidP="00744558">
      <w:r w:rsidRPr="00744558">
        <w:t xml:space="preserve">Upneeq </w:t>
      </w:r>
      <w:proofErr w:type="gramStart"/>
      <w:r w:rsidRPr="00744558">
        <w:t>is FDA</w:t>
      </w:r>
      <w:r w:rsidR="006961A3">
        <w:t>-</w:t>
      </w:r>
      <w:r w:rsidRPr="00744558">
        <w:t>approved</w:t>
      </w:r>
      <w:proofErr w:type="gramEnd"/>
      <w:r w:rsidRPr="00744558">
        <w:t xml:space="preserve"> and </w:t>
      </w:r>
      <w:r w:rsidR="000B5DB1" w:rsidRPr="00744558">
        <w:t>clinically</w:t>
      </w:r>
      <w:r w:rsidRPr="00744558">
        <w:t xml:space="preserve"> proven to be safe and effective. Side effects are rare. However, in a small percentage of patients</w:t>
      </w:r>
      <w:r w:rsidR="00744558">
        <w:t xml:space="preserve">, </w:t>
      </w:r>
      <w:r w:rsidRPr="00744558">
        <w:t xml:space="preserve">Upneeq may cause eye inflammation, redness, dryness, blurred </w:t>
      </w:r>
      <w:r w:rsidR="000B5DB1" w:rsidRPr="00744558">
        <w:t>vision,</w:t>
      </w:r>
      <w:r w:rsidRPr="00744558">
        <w:t xml:space="preserve"> or headache. These side effects are temporary.</w:t>
      </w:r>
    </w:p>
    <w:p w14:paraId="3A4E5E7D" w14:textId="5FFCC7C9" w:rsidR="001E6DB7" w:rsidRPr="00744558" w:rsidRDefault="001E6DB7" w:rsidP="00744558">
      <w:r w:rsidRPr="00744558">
        <w:t>UPNEEQ PROVIDER NEAR ME</w:t>
      </w:r>
      <w:r w:rsidR="00164821" w:rsidRPr="00744558">
        <w:t xml:space="preserve"> | AURORA + DENVER</w:t>
      </w:r>
    </w:p>
    <w:p w14:paraId="5C1670BB" w14:textId="06981449" w:rsidR="002B4069" w:rsidRPr="00744558" w:rsidRDefault="00ED4D6D" w:rsidP="00744558">
      <w:r w:rsidRPr="00744558">
        <w:t xml:space="preserve">Don’t let droopy eyelids make you look old and tired. </w:t>
      </w:r>
      <w:r w:rsidR="00164821" w:rsidRPr="00744558">
        <w:t>Take the first step towards a more rejuvenated look by contacting Always Beautiful Aesthetic Medicine, the preferred provider of Upneeq in Aurora and Denver.</w:t>
      </w:r>
      <w:r w:rsidR="002B4069" w:rsidRPr="00744558">
        <w:t xml:space="preserve"> </w:t>
      </w:r>
      <w:r w:rsidR="00164821" w:rsidRPr="00744558">
        <w:t xml:space="preserve">Reach out online by filling out the form below or </w:t>
      </w:r>
      <w:r w:rsidR="002B4069" w:rsidRPr="00744558">
        <w:t>call the clinic directly by dialing (720) 280-7016</w:t>
      </w:r>
      <w:r w:rsidR="00164821" w:rsidRPr="00744558">
        <w:t>.</w:t>
      </w:r>
    </w:p>
    <w:p w14:paraId="5BE2B4B9" w14:textId="2ADE4C17" w:rsidR="00B93F23" w:rsidRPr="00744558" w:rsidRDefault="00B93F23" w:rsidP="00744558">
      <w:r w:rsidRPr="00744558">
        <w:t>SOURCES:</w:t>
      </w:r>
    </w:p>
    <w:p w14:paraId="54470AD9" w14:textId="32593D48" w:rsidR="008F53FC" w:rsidRPr="00744558" w:rsidRDefault="00744558" w:rsidP="00744558">
      <w:r w:rsidRPr="00744558">
        <w:t>“</w:t>
      </w:r>
      <w:r w:rsidR="008F53FC" w:rsidRPr="00744558">
        <w:t>2020 Plastic Surgery Statistics Report.</w:t>
      </w:r>
      <w:r w:rsidRPr="00744558">
        <w:t>”</w:t>
      </w:r>
      <w:r w:rsidR="008F53FC" w:rsidRPr="00744558">
        <w:t xml:space="preserve"> American Society of Plastic </w:t>
      </w:r>
      <w:r w:rsidR="000B5DB1" w:rsidRPr="00744558">
        <w:t>Surgeons</w:t>
      </w:r>
      <w:r w:rsidR="008F53FC" w:rsidRPr="00744558">
        <w:t xml:space="preserve">. ASPS National Clearinghouse of Plastic Surgery Procedural Statistics. 2021. </w:t>
      </w:r>
      <w:hyperlink r:id="rId5" w:history="1">
        <w:r w:rsidR="008F53FC" w:rsidRPr="00744558">
          <w:rPr>
            <w:rStyle w:val="Hyperlink"/>
          </w:rPr>
          <w:t>LINK.</w:t>
        </w:r>
      </w:hyperlink>
    </w:p>
    <w:p w14:paraId="3800EF45" w14:textId="793481DA" w:rsidR="00B93F23" w:rsidRPr="00744558" w:rsidRDefault="00B93F23" w:rsidP="00744558">
      <w:r w:rsidRPr="00744558">
        <w:t xml:space="preserve">Slonim CB, Foster S, Jaros M, et al. </w:t>
      </w:r>
      <w:r w:rsidR="00744558" w:rsidRPr="00744558">
        <w:t>“</w:t>
      </w:r>
      <w:r w:rsidRPr="00744558">
        <w:t>Association of Oxymetazoline Hydrochloride, 0.1%, Solution Administration With Visual Field in Acquired Ptosis: A Pooled Analysis of 2 Randomized Clinical Trials.</w:t>
      </w:r>
      <w:r w:rsidR="00744558" w:rsidRPr="00744558">
        <w:t>”</w:t>
      </w:r>
      <w:r w:rsidRPr="00744558">
        <w:t xml:space="preserve"> JAMA Ophthalmol. 2020;138(11):1168–1175. doi:10.1001/jamaophthalmol.2020.3812 </w:t>
      </w:r>
      <w:hyperlink r:id="rId6" w:history="1">
        <w:r w:rsidRPr="00744558">
          <w:rPr>
            <w:rStyle w:val="Hyperlink"/>
          </w:rPr>
          <w:t>LINK.</w:t>
        </w:r>
      </w:hyperlink>
    </w:p>
    <w:p w14:paraId="7A71C57A" w14:textId="77777777" w:rsidR="00B93F23" w:rsidRPr="00744558" w:rsidRDefault="00B93F23" w:rsidP="00744558"/>
    <w:sectPr w:rsidR="00B93F23" w:rsidRPr="007445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B465DC"/>
    <w:multiLevelType w:val="hybridMultilevel"/>
    <w:tmpl w:val="03702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sDCxNDQ2NjYyNjBV0lEKTi0uzszPAykwrAUAM/pYQCwAAAA="/>
  </w:docVars>
  <w:rsids>
    <w:rsidRoot w:val="008118C7"/>
    <w:rsid w:val="000A13A5"/>
    <w:rsid w:val="000B5DB1"/>
    <w:rsid w:val="001555B2"/>
    <w:rsid w:val="00164821"/>
    <w:rsid w:val="001E6DB7"/>
    <w:rsid w:val="002718B8"/>
    <w:rsid w:val="002B4069"/>
    <w:rsid w:val="0055494B"/>
    <w:rsid w:val="006053B3"/>
    <w:rsid w:val="006961A3"/>
    <w:rsid w:val="00744558"/>
    <w:rsid w:val="008118C7"/>
    <w:rsid w:val="008F53FC"/>
    <w:rsid w:val="00972B0F"/>
    <w:rsid w:val="00A517B1"/>
    <w:rsid w:val="00B93F23"/>
    <w:rsid w:val="00C01604"/>
    <w:rsid w:val="00C70C12"/>
    <w:rsid w:val="00CD6855"/>
    <w:rsid w:val="00D94D6B"/>
    <w:rsid w:val="00ED4D6D"/>
    <w:rsid w:val="00F2589F"/>
    <w:rsid w:val="00FF5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CCA66"/>
  <w15:chartTrackingRefBased/>
  <w15:docId w15:val="{9B437D50-EE7E-4E76-BCE3-A3568AF2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3F23"/>
    <w:rPr>
      <w:color w:val="0000FF"/>
      <w:u w:val="single"/>
    </w:rPr>
  </w:style>
  <w:style w:type="character" w:customStyle="1" w:styleId="subtitle">
    <w:name w:val="subtitle"/>
    <w:basedOn w:val="DefaultParagraphFont"/>
    <w:rsid w:val="00B93F23"/>
  </w:style>
  <w:style w:type="character" w:customStyle="1" w:styleId="colon-for-citation-subtitle">
    <w:name w:val="colon-for-citation-subtitle"/>
    <w:basedOn w:val="DefaultParagraphFont"/>
    <w:rsid w:val="00B93F23"/>
  </w:style>
  <w:style w:type="character" w:styleId="Emphasis">
    <w:name w:val="Emphasis"/>
    <w:basedOn w:val="DefaultParagraphFont"/>
    <w:uiPriority w:val="20"/>
    <w:qFormat/>
    <w:rsid w:val="00B93F23"/>
    <w:rPr>
      <w:i/>
      <w:iCs/>
    </w:rPr>
  </w:style>
  <w:style w:type="character" w:styleId="Strong">
    <w:name w:val="Strong"/>
    <w:basedOn w:val="DefaultParagraphFont"/>
    <w:uiPriority w:val="22"/>
    <w:qFormat/>
    <w:rsid w:val="008F53FC"/>
    <w:rPr>
      <w:b/>
      <w:bCs/>
    </w:rPr>
  </w:style>
  <w:style w:type="table" w:styleId="TableGrid">
    <w:name w:val="Table Grid"/>
    <w:basedOn w:val="TableNormal"/>
    <w:uiPriority w:val="39"/>
    <w:rsid w:val="008F5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45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62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amanetwork.com/journals/jamaophthalmology/fullarticle/2771169" TargetMode="External"/><Relationship Id="rId5" Type="http://schemas.openxmlformats.org/officeDocument/2006/relationships/hyperlink" Target="https://www.plasticsurgery.org/documents/News/Statistics/2020/plastic-surgery-statistics-full-report-202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4</Pages>
  <Words>1032</Words>
  <Characters>588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14</cp:revision>
  <dcterms:created xsi:type="dcterms:W3CDTF">2022-01-18T19:41:00Z</dcterms:created>
  <dcterms:modified xsi:type="dcterms:W3CDTF">2022-01-25T19:25:00Z</dcterms:modified>
</cp:coreProperties>
</file>